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8BFE1" w14:textId="7A3339B8" w:rsidR="00E4258C" w:rsidRPr="00DD5914" w:rsidRDefault="00690F9D" w:rsidP="00690F9D">
      <w:pPr>
        <w:jc w:val="center"/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NORTHERN CALIFORNIA VOLLEYBALL OFFICIALS ASSOCIATION – CHICO</w:t>
      </w:r>
    </w:p>
    <w:p w14:paraId="53BE236B" w14:textId="252D2EF8" w:rsidR="00690F9D" w:rsidRPr="00DD5914" w:rsidRDefault="00690F9D" w:rsidP="00690F9D">
      <w:pPr>
        <w:jc w:val="center"/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(NCVOA-CHICO)</w:t>
      </w:r>
    </w:p>
    <w:p w14:paraId="516FAB8C" w14:textId="1412918C" w:rsidR="00690F9D" w:rsidRPr="00DD5914" w:rsidRDefault="00690F9D" w:rsidP="00690F9D">
      <w:pPr>
        <w:jc w:val="center"/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INDEPENDENT CONTRACTOR AGREEMENT and LETTER OF ACCEPTANCE</w:t>
      </w:r>
    </w:p>
    <w:p w14:paraId="2766544B" w14:textId="130DA6C1" w:rsidR="00690F9D" w:rsidRPr="00DD5914" w:rsidRDefault="1D528514" w:rsidP="00690F9D">
      <w:pPr>
        <w:jc w:val="center"/>
        <w:rPr>
          <w:rFonts w:ascii="Tahoma" w:hAnsi="Tahoma" w:cs="Tahoma"/>
          <w:b/>
          <w:bCs/>
        </w:rPr>
      </w:pPr>
      <w:r w:rsidRPr="1D528514">
        <w:rPr>
          <w:rFonts w:ascii="Tahoma" w:hAnsi="Tahoma" w:cs="Tahoma"/>
          <w:b/>
          <w:bCs/>
        </w:rPr>
        <w:t xml:space="preserve">For </w:t>
      </w:r>
      <w:r w:rsidR="00277959">
        <w:rPr>
          <w:rFonts w:ascii="Tahoma" w:hAnsi="Tahoma" w:cs="Tahoma"/>
          <w:b/>
          <w:bCs/>
        </w:rPr>
        <w:t xml:space="preserve">the </w:t>
      </w:r>
      <w:bookmarkStart w:id="0" w:name="_GoBack"/>
      <w:bookmarkEnd w:id="0"/>
      <w:r w:rsidRPr="1D528514">
        <w:rPr>
          <w:rFonts w:ascii="Tahoma" w:hAnsi="Tahoma" w:cs="Tahoma"/>
          <w:b/>
          <w:bCs/>
        </w:rPr>
        <w:t>202</w:t>
      </w:r>
      <w:r w:rsidR="00277959">
        <w:rPr>
          <w:rFonts w:ascii="Tahoma" w:hAnsi="Tahoma" w:cs="Tahoma"/>
          <w:b/>
          <w:bCs/>
        </w:rPr>
        <w:t>3</w:t>
      </w:r>
      <w:r w:rsidRPr="1D528514">
        <w:rPr>
          <w:rFonts w:ascii="Tahoma" w:hAnsi="Tahoma" w:cs="Tahoma"/>
          <w:b/>
          <w:bCs/>
        </w:rPr>
        <w:t>-2</w:t>
      </w:r>
      <w:r w:rsidR="00277959">
        <w:rPr>
          <w:rFonts w:ascii="Tahoma" w:hAnsi="Tahoma" w:cs="Tahoma"/>
          <w:b/>
          <w:bCs/>
        </w:rPr>
        <w:t>4</w:t>
      </w:r>
      <w:r w:rsidRPr="1D528514">
        <w:rPr>
          <w:rFonts w:ascii="Tahoma" w:hAnsi="Tahoma" w:cs="Tahoma"/>
          <w:b/>
          <w:bCs/>
        </w:rPr>
        <w:t xml:space="preserve"> Season</w:t>
      </w:r>
    </w:p>
    <w:p w14:paraId="2ED55B39" w14:textId="77777777" w:rsidR="00690F9D" w:rsidRPr="00DD5914" w:rsidRDefault="00690F9D" w:rsidP="00690F9D">
      <w:pPr>
        <w:jc w:val="center"/>
        <w:rPr>
          <w:rFonts w:ascii="Tahoma" w:hAnsi="Tahoma" w:cs="Tahoma"/>
        </w:rPr>
      </w:pPr>
    </w:p>
    <w:p w14:paraId="4C7CAAF1" w14:textId="5166D673" w:rsidR="00690F9D" w:rsidRPr="00DD5914" w:rsidRDefault="00690F9D" w:rsidP="00690F9D">
      <w:pPr>
        <w:rPr>
          <w:rFonts w:ascii="Tahoma" w:hAnsi="Tahoma" w:cs="Tahoma"/>
        </w:rPr>
      </w:pPr>
      <w:r w:rsidRPr="00DD5914">
        <w:rPr>
          <w:rFonts w:ascii="Tahoma" w:hAnsi="Tahoma" w:cs="Tahoma"/>
        </w:rPr>
        <w:t>You have been accepted to work as an official with NCVOA-Chico.  By signing this Agreement and Letter of Acceptance, you have agreed to work assigned games under the following terms and conditions:</w:t>
      </w:r>
    </w:p>
    <w:p w14:paraId="713DD869" w14:textId="6CA41DCB" w:rsidR="00690F9D" w:rsidRPr="00DD5914" w:rsidRDefault="00690F9D" w:rsidP="00690F9D">
      <w:pPr>
        <w:rPr>
          <w:rFonts w:ascii="Tahoma" w:hAnsi="Tahoma" w:cs="Tahoma"/>
        </w:rPr>
      </w:pPr>
    </w:p>
    <w:p w14:paraId="6F17D314" w14:textId="189BA83C" w:rsidR="00690F9D" w:rsidRPr="00DD5914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 xml:space="preserve">To serve as an Independent Contractor and not as an </w:t>
      </w:r>
      <w:r w:rsidR="00C24359" w:rsidRPr="00C24359">
        <w:rPr>
          <w:rFonts w:ascii="Tahoma" w:hAnsi="Tahoma" w:cs="Tahoma"/>
        </w:rPr>
        <w:t>NCVOA-Chico or North Section CIF (NSCIF) employee</w:t>
      </w:r>
      <w:r w:rsidRPr="00DD5914">
        <w:rPr>
          <w:rFonts w:ascii="Tahoma" w:hAnsi="Tahoma" w:cs="Tahoma"/>
        </w:rPr>
        <w:t>.</w:t>
      </w:r>
    </w:p>
    <w:p w14:paraId="1A0760BE" w14:textId="74CCB1B2" w:rsidR="00690F9D" w:rsidRPr="00DD5914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>To hold NCVOA-Chico and its Executive Board, the Assignor of Officials, member schools</w:t>
      </w:r>
      <w:r w:rsidR="003369FD">
        <w:rPr>
          <w:rFonts w:ascii="Tahoma" w:hAnsi="Tahoma" w:cs="Tahoma"/>
        </w:rPr>
        <w:t>,</w:t>
      </w:r>
      <w:r w:rsidRPr="00DD5914">
        <w:rPr>
          <w:rFonts w:ascii="Tahoma" w:hAnsi="Tahoma" w:cs="Tahoma"/>
        </w:rPr>
        <w:t xml:space="preserve"> and NSCIF harmless from </w:t>
      </w:r>
      <w:r w:rsidR="00C24359">
        <w:rPr>
          <w:rFonts w:ascii="Tahoma" w:hAnsi="Tahoma" w:cs="Tahoma"/>
        </w:rPr>
        <w:t>any</w:t>
      </w:r>
      <w:r w:rsidRPr="00DD5914">
        <w:rPr>
          <w:rFonts w:ascii="Tahoma" w:hAnsi="Tahoma" w:cs="Tahoma"/>
        </w:rPr>
        <w:t xml:space="preserve"> liability of injury and damages sustained as a result of any assignment, including without limitations, all claims for medical expenses incurred by you as </w:t>
      </w:r>
      <w:r w:rsidR="003369FD">
        <w:rPr>
          <w:rFonts w:ascii="Tahoma" w:hAnsi="Tahoma" w:cs="Tahoma"/>
        </w:rPr>
        <w:t>outlined</w:t>
      </w:r>
      <w:r w:rsidRPr="00DD5914">
        <w:rPr>
          <w:rFonts w:ascii="Tahoma" w:hAnsi="Tahoma" w:cs="Tahoma"/>
        </w:rPr>
        <w:t xml:space="preserve"> in item #3 below.</w:t>
      </w:r>
    </w:p>
    <w:p w14:paraId="1895BD8C" w14:textId="04A3D9C6" w:rsidR="00690F9D" w:rsidRPr="00DD5914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 xml:space="preserve">That you are fully insured for medical expenses, including without limitations, hospital charges, physician fees, </w:t>
      </w:r>
      <w:r w:rsidR="00DD5914" w:rsidRPr="00DD5914">
        <w:rPr>
          <w:rFonts w:ascii="Tahoma" w:hAnsi="Tahoma" w:cs="Tahoma"/>
        </w:rPr>
        <w:t>therapists’</w:t>
      </w:r>
      <w:r w:rsidRPr="00DD5914">
        <w:rPr>
          <w:rFonts w:ascii="Tahoma" w:hAnsi="Tahoma" w:cs="Tahoma"/>
        </w:rPr>
        <w:t xml:space="preserve"> fees</w:t>
      </w:r>
      <w:r w:rsidR="003369FD">
        <w:rPr>
          <w:rFonts w:ascii="Tahoma" w:hAnsi="Tahoma" w:cs="Tahoma"/>
        </w:rPr>
        <w:t>,</w:t>
      </w:r>
      <w:r w:rsidRPr="00DD5914">
        <w:rPr>
          <w:rFonts w:ascii="Tahoma" w:hAnsi="Tahoma" w:cs="Tahoma"/>
        </w:rPr>
        <w:t xml:space="preserve"> and costs of drugs and medication that </w:t>
      </w:r>
      <w:r w:rsidR="00277959">
        <w:rPr>
          <w:rFonts w:ascii="Tahoma" w:hAnsi="Tahoma" w:cs="Tahoma"/>
        </w:rPr>
        <w:t>you may incur</w:t>
      </w:r>
      <w:r w:rsidRPr="00DD5914">
        <w:rPr>
          <w:rFonts w:ascii="Tahoma" w:hAnsi="Tahoma" w:cs="Tahoma"/>
        </w:rPr>
        <w:t xml:space="preserve"> as a result of any assignment accepted by you and th</w:t>
      </w:r>
      <w:r w:rsidR="00DD5914">
        <w:rPr>
          <w:rFonts w:ascii="Tahoma" w:hAnsi="Tahoma" w:cs="Tahoma"/>
        </w:rPr>
        <w:t>at</w:t>
      </w:r>
      <w:r w:rsidRPr="00DD5914">
        <w:rPr>
          <w:rFonts w:ascii="Tahoma" w:hAnsi="Tahoma" w:cs="Tahoma"/>
        </w:rPr>
        <w:t xml:space="preserve"> you shall furnish proof of such insurance to the NCVOA-Chico Executive Board upon request.</w:t>
      </w:r>
    </w:p>
    <w:p w14:paraId="5D755C5B" w14:textId="59FF6D52" w:rsidR="00690F9D" w:rsidRPr="00DD5914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>That you are a fully paid member, in good standing, of the National Federation of State High School Associations (NFHS).</w:t>
      </w:r>
    </w:p>
    <w:p w14:paraId="3711C506" w14:textId="5B151446" w:rsidR="00690F9D" w:rsidRPr="00DD5914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>That any assignment is subject to cancellation by the Assignor if and when she, in her judgment, deems such cancellation to be in the best interest of NCVOA-Chico.</w:t>
      </w:r>
    </w:p>
    <w:p w14:paraId="52B79CEB" w14:textId="2EEEB720" w:rsidR="00690F9D" w:rsidRPr="00DD5914" w:rsidRDefault="00C24359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>
        <w:rPr>
          <w:rFonts w:ascii="Tahoma" w:hAnsi="Tahoma" w:cs="Tahoma"/>
        </w:rPr>
        <w:t>As</w:t>
      </w:r>
      <w:r w:rsidR="00690F9D" w:rsidRPr="00DD5914">
        <w:rPr>
          <w:rFonts w:ascii="Tahoma" w:hAnsi="Tahoma" w:cs="Tahoma"/>
        </w:rPr>
        <w:t xml:space="preserve"> an Independent Contractor, </w:t>
      </w:r>
      <w:r w:rsidR="00277959">
        <w:rPr>
          <w:rFonts w:ascii="Tahoma" w:hAnsi="Tahoma" w:cs="Tahoma"/>
        </w:rPr>
        <w:t xml:space="preserve">the </w:t>
      </w:r>
      <w:r w:rsidR="00690F9D" w:rsidRPr="00DD5914">
        <w:rPr>
          <w:rFonts w:ascii="Tahoma" w:hAnsi="Tahoma" w:cs="Tahoma"/>
        </w:rPr>
        <w:t>assignment of games is NOT guaranteed.</w:t>
      </w:r>
    </w:p>
    <w:p w14:paraId="0411A35D" w14:textId="5EE16898" w:rsidR="00690F9D" w:rsidRDefault="00690F9D" w:rsidP="00690F9D">
      <w:pPr>
        <w:pStyle w:val="ListParagraph"/>
        <w:numPr>
          <w:ilvl w:val="0"/>
          <w:numId w:val="1"/>
        </w:numPr>
        <w:rPr>
          <w:rFonts w:ascii="Tahoma" w:hAnsi="Tahoma" w:cs="Tahoma"/>
        </w:rPr>
      </w:pPr>
      <w:r w:rsidRPr="00DD5914">
        <w:rPr>
          <w:rFonts w:ascii="Tahoma" w:hAnsi="Tahoma" w:cs="Tahoma"/>
        </w:rPr>
        <w:t>That you have never been convicted of a violent felony.</w:t>
      </w:r>
    </w:p>
    <w:p w14:paraId="0876707B" w14:textId="77777777" w:rsidR="00DD5914" w:rsidRPr="00DD5914" w:rsidRDefault="00DD5914" w:rsidP="00DD5914">
      <w:pPr>
        <w:rPr>
          <w:rFonts w:ascii="Tahoma" w:hAnsi="Tahoma" w:cs="Tahoma"/>
        </w:rPr>
      </w:pPr>
    </w:p>
    <w:p w14:paraId="4A2478D0" w14:textId="1188362E" w:rsidR="00690F9D" w:rsidRPr="00DD5914" w:rsidRDefault="00690F9D" w:rsidP="00690F9D">
      <w:pPr>
        <w:rPr>
          <w:rFonts w:ascii="Tahoma" w:hAnsi="Tahoma" w:cs="Tahoma"/>
        </w:rPr>
      </w:pPr>
      <w:r w:rsidRPr="00DD5914">
        <w:rPr>
          <w:rFonts w:ascii="Tahoma" w:hAnsi="Tahoma" w:cs="Tahoma"/>
        </w:rPr>
        <w:t>This Independent Contractor Agreement and Letter of Acceptance must be signed and returned to the NCVOA-Chico Exec</w:t>
      </w:r>
      <w:r w:rsidR="00DD5914" w:rsidRPr="00DD5914">
        <w:rPr>
          <w:rFonts w:ascii="Tahoma" w:hAnsi="Tahoma" w:cs="Tahoma"/>
        </w:rPr>
        <w:t>utive Board before you can work a scrimmage or game during the 202</w:t>
      </w:r>
      <w:r w:rsidR="003D2F14">
        <w:rPr>
          <w:rFonts w:ascii="Tahoma" w:hAnsi="Tahoma" w:cs="Tahoma"/>
        </w:rPr>
        <w:t>2</w:t>
      </w:r>
      <w:r w:rsidR="00DD5914" w:rsidRPr="00DD5914">
        <w:rPr>
          <w:rFonts w:ascii="Tahoma" w:hAnsi="Tahoma" w:cs="Tahoma"/>
        </w:rPr>
        <w:t>-202</w:t>
      </w:r>
      <w:r w:rsidR="003D2F14">
        <w:rPr>
          <w:rFonts w:ascii="Tahoma" w:hAnsi="Tahoma" w:cs="Tahoma"/>
        </w:rPr>
        <w:t>3</w:t>
      </w:r>
      <w:r w:rsidR="00DD5914" w:rsidRPr="00DD5914">
        <w:rPr>
          <w:rFonts w:ascii="Tahoma" w:hAnsi="Tahoma" w:cs="Tahoma"/>
        </w:rPr>
        <w:t xml:space="preserve"> season.</w:t>
      </w:r>
    </w:p>
    <w:p w14:paraId="3F1CF195" w14:textId="546CAE74" w:rsidR="00DD5914" w:rsidRPr="00DD5914" w:rsidRDefault="00DD5914" w:rsidP="00690F9D">
      <w:pPr>
        <w:rPr>
          <w:rFonts w:ascii="Tahoma" w:hAnsi="Tahoma" w:cs="Tahoma"/>
        </w:rPr>
      </w:pPr>
    </w:p>
    <w:p w14:paraId="686D835C" w14:textId="091E55DB" w:rsidR="00DD5914" w:rsidRPr="00DD5914" w:rsidRDefault="00DD5914" w:rsidP="00690F9D">
      <w:pPr>
        <w:rPr>
          <w:rFonts w:ascii="Tahoma" w:hAnsi="Tahoma" w:cs="Tahoma"/>
          <w:b/>
          <w:bCs/>
          <w:i/>
          <w:iCs/>
        </w:rPr>
      </w:pPr>
      <w:r w:rsidRPr="00DD5914">
        <w:rPr>
          <w:rFonts w:ascii="Tahoma" w:hAnsi="Tahoma" w:cs="Tahoma"/>
          <w:b/>
          <w:bCs/>
          <w:i/>
          <w:iCs/>
        </w:rPr>
        <w:t xml:space="preserve">I agree to the above terms and conditions and certify </w:t>
      </w:r>
      <w:r w:rsidR="00277959">
        <w:rPr>
          <w:rFonts w:ascii="Tahoma" w:hAnsi="Tahoma" w:cs="Tahoma"/>
          <w:b/>
          <w:bCs/>
          <w:i/>
          <w:iCs/>
        </w:rPr>
        <w:t xml:space="preserve">that </w:t>
      </w:r>
      <w:r w:rsidRPr="00DD5914">
        <w:rPr>
          <w:rFonts w:ascii="Tahoma" w:hAnsi="Tahoma" w:cs="Tahoma"/>
          <w:b/>
          <w:bCs/>
          <w:i/>
          <w:iCs/>
        </w:rPr>
        <w:t>the following information is accurate.</w:t>
      </w:r>
    </w:p>
    <w:p w14:paraId="7FBA6A8F" w14:textId="39116920" w:rsidR="00DD5914" w:rsidRPr="00DD5914" w:rsidRDefault="00DD5914" w:rsidP="00690F9D">
      <w:pPr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Signature   ____________________________________   Date   _______________</w:t>
      </w:r>
    </w:p>
    <w:p w14:paraId="108659C6" w14:textId="77777777" w:rsidR="00DD5914" w:rsidRDefault="00DD5914" w:rsidP="00690F9D">
      <w:pPr>
        <w:rPr>
          <w:rFonts w:ascii="Tahoma" w:hAnsi="Tahoma" w:cs="Tahoma"/>
          <w:b/>
          <w:bCs/>
        </w:rPr>
      </w:pPr>
    </w:p>
    <w:p w14:paraId="5638AF85" w14:textId="6F23AD6D" w:rsidR="00DD5914" w:rsidRDefault="00DD5914" w:rsidP="00690F9D">
      <w:pPr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Print Name   _________________________________________</w:t>
      </w:r>
    </w:p>
    <w:p w14:paraId="46C1274F" w14:textId="77777777" w:rsidR="00DD5914" w:rsidRDefault="00DD5914" w:rsidP="00690F9D">
      <w:pPr>
        <w:rPr>
          <w:rFonts w:ascii="Tahoma" w:hAnsi="Tahoma" w:cs="Tahoma"/>
          <w:b/>
          <w:bCs/>
        </w:rPr>
      </w:pPr>
    </w:p>
    <w:p w14:paraId="38A4AFEC" w14:textId="0D2EC498" w:rsidR="00DD5914" w:rsidRPr="00DD5914" w:rsidRDefault="00DD5914" w:rsidP="00690F9D">
      <w:pPr>
        <w:rPr>
          <w:rFonts w:ascii="Tahoma" w:hAnsi="Tahoma" w:cs="Tahoma"/>
          <w:b/>
          <w:bCs/>
        </w:rPr>
      </w:pPr>
      <w:r w:rsidRPr="00DD5914">
        <w:rPr>
          <w:rFonts w:ascii="Tahoma" w:hAnsi="Tahoma" w:cs="Tahoma"/>
          <w:b/>
          <w:bCs/>
        </w:rPr>
        <w:t>Email Address   ______________________________________</w:t>
      </w:r>
    </w:p>
    <w:sectPr w:rsidR="00DD5914" w:rsidRPr="00DD5914" w:rsidSect="00DD5914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7B6D47"/>
    <w:multiLevelType w:val="hybridMultilevel"/>
    <w:tmpl w:val="04882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AIktzAyMjcyMLIyUdpeDU4uLM/DyQAsNaAE8J0XQsAAAA"/>
  </w:docVars>
  <w:rsids>
    <w:rsidRoot w:val="00690F9D"/>
    <w:rsid w:val="00277959"/>
    <w:rsid w:val="003369FD"/>
    <w:rsid w:val="003D2F14"/>
    <w:rsid w:val="00690F9D"/>
    <w:rsid w:val="00C24359"/>
    <w:rsid w:val="00DD5914"/>
    <w:rsid w:val="00E4258C"/>
    <w:rsid w:val="1D528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CF856"/>
  <w15:chartTrackingRefBased/>
  <w15:docId w15:val="{671B4914-37A8-40FD-A39A-87373CFF0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0F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86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Negri</dc:creator>
  <cp:keywords/>
  <dc:description/>
  <cp:lastModifiedBy>Terese Howell</cp:lastModifiedBy>
  <cp:revision>2</cp:revision>
  <dcterms:created xsi:type="dcterms:W3CDTF">2023-06-03T22:35:00Z</dcterms:created>
  <dcterms:modified xsi:type="dcterms:W3CDTF">2023-06-03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f76bd5a6f141e3bb64acf6b453bcb4b7e317dc582bce610951b0e3556a1d49</vt:lpwstr>
  </property>
</Properties>
</file>